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89664" w14:textId="77777777" w:rsidR="00895B83" w:rsidRDefault="00000000">
      <w:pPr>
        <w:pStyle w:val="Title"/>
      </w:pPr>
      <w:r>
        <w:t>EC423: Economy of Pakistan</w:t>
      </w:r>
    </w:p>
    <w:p w14:paraId="5A4E5118" w14:textId="77777777" w:rsidR="00895B83" w:rsidRDefault="00000000">
      <w:pPr>
        <w:pStyle w:val="Subtitle"/>
      </w:pPr>
      <w:r>
        <w:t>Fina exam</w:t>
      </w:r>
    </w:p>
    <w:p w14:paraId="0989EC99" w14:textId="77777777" w:rsidR="00895B83" w:rsidRDefault="00000000">
      <w:pPr>
        <w:pStyle w:val="FirstParagraph"/>
      </w:pPr>
      <w:r>
        <w:rPr>
          <w:b/>
          <w:bCs/>
        </w:rPr>
        <w:t>Note</w:t>
      </w:r>
      <w:r>
        <w:t xml:space="preserve"> : Attempt all the questions</w:t>
      </w:r>
    </w:p>
    <w:p w14:paraId="3297A112" w14:textId="37FEEEC4" w:rsidR="00AA2C11" w:rsidRDefault="00AA2C11">
      <w:pPr>
        <w:pStyle w:val="Heading4"/>
      </w:pPr>
      <w:bookmarkStart w:id="0" w:name="q1-15-points"/>
      <w:r>
        <w:t>Q#1</w:t>
      </w:r>
    </w:p>
    <w:p w14:paraId="7DA2E030" w14:textId="52978238" w:rsidR="00AA2C11" w:rsidRPr="00AA2C11" w:rsidRDefault="00AA2C11" w:rsidP="00AA2C11">
      <w:pPr>
        <w:pStyle w:val="BodyText"/>
      </w:pPr>
      <w:r>
        <w:t>MCQs are on attached sheet. Encircle correct answer and return back in 15 minutes.</w:t>
      </w:r>
    </w:p>
    <w:p w14:paraId="0B466C1F" w14:textId="35199C8D" w:rsidR="00895B83" w:rsidRDefault="00000000">
      <w:pPr>
        <w:pStyle w:val="Heading4"/>
      </w:pPr>
      <w:r>
        <w:t>Q#1 (15 points)</w:t>
      </w:r>
    </w:p>
    <w:p w14:paraId="27AEA021" w14:textId="77777777" w:rsidR="00895B83" w:rsidRDefault="00000000">
      <w:pPr>
        <w:pStyle w:val="FirstParagraph"/>
      </w:pPr>
      <w:r>
        <w:t xml:space="preserve">How do you take that development is a coevolutionary process, the first step is </w:t>
      </w:r>
      <w:r>
        <w:rPr>
          <w:i/>
          <w:iCs/>
        </w:rPr>
        <w:t>using what you have</w:t>
      </w:r>
      <w:r>
        <w:t>? Or stating differently the first step of development for Pakistan is “using what you have,” i.e., repurposing indigenous resources and knowledge to kick-start change, even if it means defying first-world norms. Be precise and you can disagree with it and may suggest solutions as proposed by first-world norms.</w:t>
      </w:r>
    </w:p>
    <w:p w14:paraId="7141D4AC" w14:textId="77777777" w:rsidR="00895B83" w:rsidRDefault="00000000">
      <w:pPr>
        <w:pStyle w:val="Heading4"/>
      </w:pPr>
      <w:bookmarkStart w:id="1" w:name="q2-15-points"/>
      <w:bookmarkEnd w:id="0"/>
      <w:r>
        <w:t>Q#2 (15 points)</w:t>
      </w:r>
    </w:p>
    <w:p w14:paraId="3CC9B7B1" w14:textId="6ED9D051" w:rsidR="00895B83" w:rsidRDefault="00000000" w:rsidP="00AA2C11">
      <w:pPr>
        <w:pStyle w:val="FirstParagraph"/>
      </w:pPr>
      <w:r>
        <w:t>It is assumed that distortion of resources has bared Pakistan from achieving high and sustainable growth. How do you analyze this statement in terms of distortions in tariffs (subsidies on exports,high import taxes ), misallocation fo talent in terms of having underutilization of women potential in the labour market. 1. Pakistan is committed to achieve</w:t>
      </w:r>
    </w:p>
    <w:p w14:paraId="2198E170" w14:textId="77777777" w:rsidR="00895B83" w:rsidRDefault="00000000">
      <w:r>
        <w:pict w14:anchorId="7398EEF4">
          <v:rect id="_x0000_i1025" style="width:0;height:1.5pt" o:hralign="center" o:hrstd="t" o:hr="t"/>
        </w:pict>
      </w:r>
    </w:p>
    <w:p w14:paraId="010D3AE4" w14:textId="77777777" w:rsidR="00895B83" w:rsidRDefault="00000000">
      <w:pPr>
        <w:pStyle w:val="FirstParagraph"/>
      </w:pPr>
      <w:r>
        <w:t>Good luck</w:t>
      </w:r>
      <w:bookmarkEnd w:id="1"/>
    </w:p>
    <w:sectPr w:rsidR="00895B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D0ADC" w14:textId="77777777" w:rsidR="0023516D" w:rsidRDefault="0023516D">
      <w:pPr>
        <w:spacing w:after="0"/>
      </w:pPr>
      <w:r>
        <w:separator/>
      </w:r>
    </w:p>
  </w:endnote>
  <w:endnote w:type="continuationSeparator" w:id="0">
    <w:p w14:paraId="4D698D00" w14:textId="77777777" w:rsidR="0023516D" w:rsidRDefault="002351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52914" w14:textId="77777777" w:rsidR="0023516D" w:rsidRDefault="0023516D">
      <w:r>
        <w:separator/>
      </w:r>
    </w:p>
  </w:footnote>
  <w:footnote w:type="continuationSeparator" w:id="0">
    <w:p w14:paraId="19F4523E" w14:textId="77777777" w:rsidR="0023516D" w:rsidRDefault="00235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55867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6"/>
    <w:multiLevelType w:val="multilevel"/>
    <w:tmpl w:val="766EBEA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15:restartNumberingAfterBreak="0">
    <w:nsid w:val="00A99418"/>
    <w:multiLevelType w:val="multilevel"/>
    <w:tmpl w:val="A58ECE0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3" w15:restartNumberingAfterBreak="0">
    <w:nsid w:val="00A99419"/>
    <w:multiLevelType w:val="multilevel"/>
    <w:tmpl w:val="5FBAF54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00A99711"/>
    <w:multiLevelType w:val="multilevel"/>
    <w:tmpl w:val="DAA2201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A994110"/>
    <w:multiLevelType w:val="multilevel"/>
    <w:tmpl w:val="16F886F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967617968">
    <w:abstractNumId w:val="0"/>
  </w:num>
  <w:num w:numId="2" w16cid:durableId="886140196">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 w16cid:durableId="16985756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0868077">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16cid:durableId="12715524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05623706">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16cid:durableId="1216359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234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16cid:durableId="10091353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5B83"/>
    <w:rsid w:val="0023516D"/>
    <w:rsid w:val="00895B83"/>
    <w:rsid w:val="00AA2C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08BF7"/>
  <w15:docId w15:val="{4C31A354-AAFF-4476-AD94-DF202A8C9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4</Words>
  <Characters>824</Characters>
  <Application>Microsoft Office Word</Application>
  <DocSecurity>0</DocSecurity>
  <Lines>6</Lines>
  <Paragraphs>1</Paragraphs>
  <ScaleCrop>false</ScaleCrop>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423: Economy of Pakistan</dc:title>
  <dc:creator/>
  <cp:keywords/>
  <cp:lastModifiedBy>Prof. Dr. Zahid Asghar</cp:lastModifiedBy>
  <cp:revision>2</cp:revision>
  <dcterms:created xsi:type="dcterms:W3CDTF">2023-06-21T17:34:00Z</dcterms:created>
  <dcterms:modified xsi:type="dcterms:W3CDTF">2023-06-2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ina exam</vt:lpwstr>
  </property>
</Properties>
</file>